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00CCE" w14:textId="77777777" w:rsidR="00BD32E5" w:rsidRDefault="0039602C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土木与水利工程学院环境实验中心低值易耗品采购清单</w:t>
      </w:r>
    </w:p>
    <w:tbl>
      <w:tblPr>
        <w:tblW w:w="9813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953"/>
        <w:gridCol w:w="1770"/>
        <w:gridCol w:w="2170"/>
        <w:gridCol w:w="2050"/>
        <w:gridCol w:w="1320"/>
        <w:gridCol w:w="1550"/>
      </w:tblGrid>
      <w:tr w:rsidR="00BD32E5" w14:paraId="3049E101" w14:textId="77777777" w:rsidTr="009B767D">
        <w:trPr>
          <w:trHeight w:val="240"/>
        </w:trPr>
        <w:tc>
          <w:tcPr>
            <w:tcW w:w="98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F1F1BE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黑体" w:eastAsia="黑体" w:hAnsi="黑体" w:cs="黑体" w:hint="eastAsia"/>
                <w:b/>
                <w:bCs/>
                <w:color w:val="FF0000"/>
                <w:kern w:val="0"/>
                <w:sz w:val="28"/>
                <w:szCs w:val="28"/>
                <w:lang w:bidi="ar"/>
              </w:rPr>
              <w:t>第一大类低值易耗品采购清单(生化试剂类)</w:t>
            </w:r>
          </w:p>
        </w:tc>
      </w:tr>
      <w:tr w:rsidR="00BD32E5" w14:paraId="072B5DC6" w14:textId="77777777" w:rsidTr="009B767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900AAF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序号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AEFCC3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分类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61D15F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物品名称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5DD86E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规格、型号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0802B1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单位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096392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数量</w:t>
            </w:r>
          </w:p>
        </w:tc>
      </w:tr>
      <w:tr w:rsidR="00701E5D" w14:paraId="26C513DE" w14:textId="77777777" w:rsidTr="00533D82">
        <w:trPr>
          <w:trHeight w:val="312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9CF8AB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90284B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E29663B" w14:textId="6D2AC95F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8179A5">
              <w:rPr>
                <w:rFonts w:hint="eastAsia"/>
              </w:rPr>
              <w:t>三氯化铁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413E376" w14:textId="73E9283D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lang w:bidi="ar"/>
              </w:rPr>
            </w:pPr>
            <w:r w:rsidRPr="00F37953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42695" w14:textId="3D3100A2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7B94C98" w14:textId="762D1862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E93154">
              <w:t>1</w:t>
            </w:r>
          </w:p>
        </w:tc>
      </w:tr>
      <w:tr w:rsidR="00701E5D" w14:paraId="74F041F3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9DC68D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9D2103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14:paraId="675F59F7" w14:textId="4051397D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8179A5">
              <w:rPr>
                <w:rFonts w:hint="eastAsia"/>
              </w:rPr>
              <w:t>无水亚硫酸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7259C99" w14:textId="52B994AF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lang w:bidi="ar"/>
              </w:rPr>
            </w:pPr>
            <w:r w:rsidRPr="00F37953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35EB18" w14:textId="1BF22DA8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14:paraId="0071151D" w14:textId="3B0D4F74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E93154">
              <w:t>1</w:t>
            </w:r>
          </w:p>
        </w:tc>
      </w:tr>
      <w:tr w:rsidR="00701E5D" w14:paraId="69377397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AE79EF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BEEC40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14:paraId="2E6456C8" w14:textId="254B969F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8179A5">
              <w:rPr>
                <w:rFonts w:hint="eastAsia"/>
              </w:rPr>
              <w:t>五水合硫代硫酸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59611FE" w14:textId="3489E666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lang w:bidi="ar"/>
              </w:rPr>
            </w:pPr>
            <w:r w:rsidRPr="00F37953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638C6" w14:textId="34CE419A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14:paraId="5C81EAFD" w14:textId="08ADE5B1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kern w:val="0"/>
                <w:sz w:val="24"/>
                <w:lang w:bidi="ar"/>
              </w:rPr>
            </w:pPr>
            <w:r w:rsidRPr="00E93154">
              <w:t>1</w:t>
            </w:r>
          </w:p>
        </w:tc>
      </w:tr>
      <w:tr w:rsidR="00701E5D" w14:paraId="74B85E0B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266F99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A4148A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DC08B9A" w14:textId="6430DEAF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无水碳酸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50F1678" w14:textId="2958B551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8954FC" w14:textId="67B773EE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C99106D" w14:textId="125174E5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7A556756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00F8D5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04023A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0A974FD" w14:textId="26A9BA91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酚酞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5610665" w14:textId="4B30AB3C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/5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F2FA65" w14:textId="03E75A24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9018424" w14:textId="59FE3481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6810A96D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37EC64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5C8E2F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E1598B8" w14:textId="07601196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铬酸钾</w:t>
            </w:r>
            <w:r w:rsidRPr="008179A5">
              <w:rPr>
                <w:rFonts w:hint="eastAsia"/>
              </w:rPr>
              <w:t>(K2CrO4)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29C60DE" w14:textId="2525E93A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439458" w14:textId="5D79C109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D2AD7BF" w14:textId="0831255D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71B00F81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72602C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AB12FB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2642DA57" w14:textId="171FFC91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草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0E69D6C9" w14:textId="3A711409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64D7F3" w14:textId="22EF6BAF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2D1E6F22" w14:textId="607314DC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540D7FB1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F604B2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487852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97FFBCD" w14:textId="60196D69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正辛醇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847FBCA" w14:textId="1F1A7F6E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/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F443E" w14:textId="5602E440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8D8A3C9" w14:textId="39F41EFA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6</w:t>
            </w:r>
          </w:p>
        </w:tc>
      </w:tr>
      <w:tr w:rsidR="00701E5D" w14:paraId="45FF3999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119122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888878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4B2E877" w14:textId="41920F28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对二甲苯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17DF995" w14:textId="5697507D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/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2E8EAC" w14:textId="47FB569F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798F3D8" w14:textId="65553B9A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1A03920E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D111A2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5C64D2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D37087B" w14:textId="3CEA0286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苹果酸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0899DE0" w14:textId="05F7A7BA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50g/</w:t>
            </w:r>
            <w:r w:rsidRPr="00F37953">
              <w:rPr>
                <w:rFonts w:hint="eastAsia"/>
              </w:rPr>
              <w:t>瓶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E3B7A9" w14:textId="1036F6C5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D065A3A" w14:textId="11DC7A89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7E0A6E1B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862CAD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23727C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A31852C" w14:textId="6CFA3AFF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柠檬酸三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3069FB2" w14:textId="08EA35A8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500g/</w:t>
            </w:r>
            <w:r w:rsidRPr="00F37953">
              <w:rPr>
                <w:rFonts w:hint="eastAsia"/>
              </w:rPr>
              <w:t>瓶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1ACACC" w14:textId="27A59159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E271E73" w14:textId="52558959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333635AA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CA539A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151C05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F09BBC" w14:textId="28D3405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胆盐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558864E" w14:textId="1C193285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25g/</w:t>
            </w:r>
            <w:r w:rsidRPr="00F37953">
              <w:rPr>
                <w:rFonts w:hint="eastAsia"/>
              </w:rPr>
              <w:t>瓶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3ABBF6" w14:textId="15C5DC80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1CCC05A" w14:textId="36830249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2AFEA5CB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BB5FA5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B316E9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C512A58" w14:textId="0ABCF2FC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胰液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276DF6A" w14:textId="0DB3CC8B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100g/</w:t>
            </w:r>
            <w:r w:rsidRPr="00F37953">
              <w:rPr>
                <w:rFonts w:hint="eastAsia"/>
              </w:rPr>
              <w:t>瓶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9F303C" w14:textId="62A8D3D1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68516E2" w14:textId="5AFB7406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38AEEF77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81100B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93052A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18A8DF1" w14:textId="74A0D9E4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乳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BD727C0" w14:textId="45BABB20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500ml/</w:t>
            </w:r>
            <w:r w:rsidRPr="00F37953">
              <w:rPr>
                <w:rFonts w:hint="eastAsia"/>
              </w:rPr>
              <w:t>瓶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7DDE95" w14:textId="01D2F769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9B765F9" w14:textId="7B9EEB49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5EC2FEDD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ED4698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82747C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C85646C" w14:textId="361798F6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氯化钙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8F77B2E" w14:textId="27A9912B" w:rsidR="00701E5D" w:rsidRPr="003F1A7A" w:rsidRDefault="00701E5D" w:rsidP="00701E5D">
            <w:pPr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,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3D79ED" w14:textId="156A1BA3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BAC465E" w14:textId="1AB538F2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0BE59A57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A68272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420881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FEAC358" w14:textId="269CD1FE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硫酸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0EC5F4E" w14:textId="2F32F098" w:rsidR="00701E5D" w:rsidRPr="003F1A7A" w:rsidRDefault="00701E5D" w:rsidP="00701E5D">
            <w:pPr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,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3CDE10" w14:textId="22B3014E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1E8C936" w14:textId="35566545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096B2E4F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1B9D2F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BC36F0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DFDDD94" w14:textId="0DB153A3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硫酸镁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B2E5FAD" w14:textId="5044C61E" w:rsidR="00701E5D" w:rsidRPr="003F1A7A" w:rsidRDefault="00701E5D" w:rsidP="00701E5D">
            <w:pPr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,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3C6CF5" w14:textId="4845C395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7E49DF3" w14:textId="4E77DB3C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3527AA05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B405D9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0ECA8B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7FEE36A" w14:textId="15129E60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一水合磷酸二氢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475697C" w14:textId="79715100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t>AR,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963BA" w14:textId="376D1873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1C4B796" w14:textId="67227E76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37181B66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128B7B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DBAAFB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E61D671" w14:textId="28DA9371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六水合硝酸钴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885877D" w14:textId="0B3D609E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1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9688C0" w14:textId="6F4FCE23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09166D9" w14:textId="315A63C3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69840468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2A7472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A93959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BCCBCDB" w14:textId="7DD84663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铁氰化钾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6767D97" w14:textId="4CB04B5D" w:rsidR="00701E5D" w:rsidRPr="003F1A7A" w:rsidRDefault="00701E5D" w:rsidP="00701E5D">
            <w:pPr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CF7E73" w14:textId="63A4172A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88ADE79" w14:textId="73B20315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0AA5FA88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CF47C8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0264B1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517715C" w14:textId="4A73D72A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无水氯化锰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94103F3" w14:textId="224810F1" w:rsidR="00701E5D" w:rsidRPr="003F1A7A" w:rsidRDefault="00701E5D" w:rsidP="00701E5D">
            <w:pPr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BC5CDA" w14:textId="2919893D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16A8D87" w14:textId="0F2D3544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20AD6274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AAFB88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46E3F6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B386ABC" w14:textId="2B855884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三水硝酸铜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C8045BC" w14:textId="41BEC571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57EEEE" w14:textId="53B2C0FA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F78DE42" w14:textId="54613643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0E800905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55ACEA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417775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4C04F2F" w14:textId="105437ED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氯化铵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2DAA5FC" w14:textId="4EA95C5D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D5382F" w14:textId="0BA20C2B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FED1723" w14:textId="306B89E6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049B8C8B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B412C0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1924D3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067C676" w14:textId="2C59F9C4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碳酸氢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676DCA8" w14:textId="52492D3B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2C9645" w14:textId="62B97CD3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76DE77A" w14:textId="28960310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6E5B6342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322239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BCE43F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8AE73E9" w14:textId="400A9F12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硫酸亚铁铵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421872C" w14:textId="5C591B48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7225FB" w14:textId="00F69521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DA46D27" w14:textId="1E0053BB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4F2BCD2A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3BC6D5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3F4DD7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15A37C87" w14:textId="7F658C5B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七水合硫酸亚铁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16E5A53" w14:textId="617873BE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756D76" w14:textId="0EC3CABD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43A9D2F2" w14:textId="0D98FB63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0C8B1D21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144ED8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A84EC5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213614C" w14:textId="595812BE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抗坏血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199FE33" w14:textId="64FD3103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E63079" w14:textId="08456D89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1094DDC" w14:textId="40F0BF42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2</w:t>
            </w:r>
          </w:p>
        </w:tc>
      </w:tr>
      <w:tr w:rsidR="00701E5D" w14:paraId="604EA031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F1A265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837AAF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E783804" w14:textId="37ACBADA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179A5">
              <w:rPr>
                <w:rFonts w:hint="eastAsia"/>
              </w:rPr>
              <w:t>酒石酸锑钾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A682ACF" w14:textId="604E3CFE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A8C66" w14:textId="6A87DA93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98C1CF7" w14:textId="6EE62CF4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93154">
              <w:t>1</w:t>
            </w:r>
          </w:p>
        </w:tc>
      </w:tr>
      <w:tr w:rsidR="00701E5D" w14:paraId="139A45D0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7ADED1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9AD49F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72AD048" w14:textId="3B5467D3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179A5">
              <w:rPr>
                <w:rFonts w:hint="eastAsia"/>
              </w:rPr>
              <w:t>氢氧化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AFC1CE0" w14:textId="3486D49C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lang w:bidi="ar"/>
              </w:rPr>
            </w:pPr>
            <w:r w:rsidRPr="00F37953">
              <w:rPr>
                <w:rFonts w:hint="eastAsia"/>
              </w:rPr>
              <w:t>分析纯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E7F79F" w14:textId="78D92BA1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F3D541A" w14:textId="0F576EA6" w:rsidR="00701E5D" w:rsidRDefault="00701E5D" w:rsidP="00701E5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E93154">
              <w:t>2</w:t>
            </w:r>
          </w:p>
        </w:tc>
      </w:tr>
      <w:tr w:rsidR="00701E5D" w14:paraId="598C7C5B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BD073A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B87B79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B26DF3E" w14:textId="532AA1A6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179A5">
              <w:rPr>
                <w:rFonts w:hint="eastAsia"/>
              </w:rPr>
              <w:t>过硫酸钾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6EA9DAB" w14:textId="33973393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lang w:bidi="ar"/>
              </w:rPr>
            </w:pPr>
            <w:r w:rsidRPr="00F37953">
              <w:rPr>
                <w:rFonts w:hint="eastAsia"/>
              </w:rPr>
              <w:t>分析纯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7E868" w14:textId="3E6BA923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229EF8D" w14:textId="283CA043" w:rsidR="00701E5D" w:rsidRDefault="00701E5D" w:rsidP="00701E5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E93154">
              <w:t>1</w:t>
            </w:r>
          </w:p>
        </w:tc>
      </w:tr>
      <w:tr w:rsidR="00701E5D" w14:paraId="6864946C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6009F9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F5273F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9C7D145" w14:textId="79A66AD9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179A5">
              <w:rPr>
                <w:rFonts w:hint="eastAsia"/>
              </w:rPr>
              <w:t>钼酸铵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00021F2" w14:textId="4AA24C25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F37953">
              <w:rPr>
                <w:rFonts w:hint="eastAsia"/>
              </w:rPr>
              <w:t>分析纯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900AF8" w14:textId="4344820D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0789751" w14:textId="38DCE888" w:rsidR="00701E5D" w:rsidRDefault="00701E5D" w:rsidP="00701E5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E93154">
              <w:t>1</w:t>
            </w:r>
          </w:p>
        </w:tc>
      </w:tr>
      <w:tr w:rsidR="00701E5D" w14:paraId="371BAB7B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FB7633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F4A51F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21C3731" w14:textId="2EBFDE5E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179A5">
              <w:rPr>
                <w:rFonts w:hint="eastAsia"/>
              </w:rPr>
              <w:t>酒石酸钾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14FAE6B" w14:textId="4F4FF4B1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F37953">
              <w:t>AR,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2EEDF" w14:textId="363DFA80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122D1E0" w14:textId="0DD17A1B" w:rsidR="00701E5D" w:rsidRDefault="00701E5D" w:rsidP="00701E5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E93154">
              <w:t>1</w:t>
            </w:r>
          </w:p>
        </w:tc>
      </w:tr>
      <w:tr w:rsidR="00701E5D" w14:paraId="0DDC2177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1773CB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26E34C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831CFF1" w14:textId="6F321FCA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179A5">
              <w:rPr>
                <w:rFonts w:hint="eastAsia"/>
              </w:rPr>
              <w:t>氢氧化钾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C3683B2" w14:textId="496B0E8E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F37953">
              <w:t>AR,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753CD6" w14:textId="02BFC8CF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43747F2" w14:textId="38462956" w:rsidR="00701E5D" w:rsidRDefault="00701E5D" w:rsidP="00701E5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E93154">
              <w:t>1</w:t>
            </w:r>
          </w:p>
        </w:tc>
      </w:tr>
      <w:tr w:rsidR="00701E5D" w14:paraId="539EAC99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4E8BC4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D028F6" w14:textId="7777777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C4DA5CC" w14:textId="517FCBE7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179A5">
              <w:rPr>
                <w:rFonts w:hint="eastAsia"/>
              </w:rPr>
              <w:t>硫酸亚铁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11BF612" w14:textId="2B1A38C6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F37953">
              <w:rPr>
                <w:rFonts w:hint="eastAsia"/>
              </w:rPr>
              <w:t>AR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E72B3E" w14:textId="12876B8B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84BEFD1" w14:textId="76ACA5AD" w:rsidR="00701E5D" w:rsidRDefault="00701E5D" w:rsidP="00701E5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E93154">
              <w:t>1</w:t>
            </w:r>
          </w:p>
        </w:tc>
      </w:tr>
      <w:tr w:rsidR="00701E5D" w14:paraId="4F71483F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F796F7" w14:textId="6EE7C7E9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674B9C" w14:textId="223AB9B5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ECC7D41" w14:textId="53F0EF02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179A5">
              <w:rPr>
                <w:rFonts w:hint="eastAsia"/>
              </w:rPr>
              <w:t>甲醇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5EE21CB" w14:textId="2800DFF2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F37953">
              <w:rPr>
                <w:rFonts w:hint="eastAsia"/>
              </w:rPr>
              <w:t>4L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HPLC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35A42" w14:textId="70356BC4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EFA9D4C" w14:textId="585CCB18" w:rsidR="00701E5D" w:rsidRDefault="00701E5D" w:rsidP="00701E5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E93154">
              <w:t>2</w:t>
            </w:r>
          </w:p>
        </w:tc>
      </w:tr>
      <w:tr w:rsidR="00701E5D" w14:paraId="00F667D0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ED7858" w14:textId="3F692358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2EB18A" w14:textId="41F31904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65DF8B7" w14:textId="7CB03B65" w:rsidR="00701E5D" w:rsidRDefault="00701E5D" w:rsidP="00701E5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179A5">
              <w:rPr>
                <w:rFonts w:hint="eastAsia"/>
              </w:rPr>
              <w:t>乙腈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E1B4870" w14:textId="449BFC7D" w:rsidR="00701E5D" w:rsidRPr="003F1A7A" w:rsidRDefault="00701E5D" w:rsidP="00701E5D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F37953">
              <w:rPr>
                <w:rFonts w:hint="eastAsia"/>
              </w:rPr>
              <w:t>4L</w:t>
            </w:r>
            <w:r w:rsidRPr="00F37953">
              <w:rPr>
                <w:rFonts w:hint="eastAsia"/>
              </w:rPr>
              <w:t>，</w:t>
            </w:r>
            <w:r w:rsidRPr="00F37953">
              <w:rPr>
                <w:rFonts w:hint="eastAsia"/>
              </w:rPr>
              <w:t>HPLC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B6E739" w14:textId="4C743EDB" w:rsidR="00701E5D" w:rsidRDefault="00701E5D" w:rsidP="00701E5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1B15B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ED15D55" w14:textId="7AE82B43" w:rsidR="00701E5D" w:rsidRDefault="00701E5D" w:rsidP="00701E5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E93154">
              <w:t>2</w:t>
            </w:r>
          </w:p>
        </w:tc>
      </w:tr>
      <w:tr w:rsidR="00F03E66" w14:paraId="24E11B48" w14:textId="77777777" w:rsidTr="005C7ED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F9598D" w14:textId="58AD9C19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ED388A" w14:textId="258A027C" w:rsidR="00F03E66" w:rsidRDefault="00F03E66" w:rsidP="00F03E66">
            <w:pPr>
              <w:widowControl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（危）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E9EBB98" w14:textId="5EC01584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90500D">
              <w:rPr>
                <w:rFonts w:hint="eastAsia"/>
              </w:rPr>
              <w:t>硫酸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A8F93EA" w14:textId="1A9AADC0" w:rsidR="00F03E66" w:rsidRPr="003F1A7A" w:rsidRDefault="00F03E66" w:rsidP="00F03E6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ED751A">
              <w:t>AR/1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2A6A80" w14:textId="20BFEEE3" w:rsidR="00F03E66" w:rsidRDefault="00F03E66" w:rsidP="00F03E66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34478F4" w14:textId="3C17B584" w:rsidR="00F03E66" w:rsidRDefault="00F03E66" w:rsidP="00F03E66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9514BF">
              <w:t>3</w:t>
            </w:r>
          </w:p>
        </w:tc>
      </w:tr>
      <w:tr w:rsidR="00F03E66" w14:paraId="515BFAF6" w14:textId="77777777" w:rsidTr="005C7ED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E06FB2" w14:textId="1B95919E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29F800" w14:textId="12B367D1" w:rsidR="00F03E66" w:rsidRDefault="00F03E66" w:rsidP="00F03E66">
            <w:pPr>
              <w:widowControl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（危）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81BE70D" w14:textId="0A06517B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90500D">
              <w:rPr>
                <w:rFonts w:hint="eastAsia"/>
              </w:rPr>
              <w:t>盐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17BA966" w14:textId="3B08676E" w:rsidR="00F03E66" w:rsidRPr="003F1A7A" w:rsidRDefault="00F03E66" w:rsidP="00F03E6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ED751A">
              <w:t>AR,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1E996E" w14:textId="7E3C343B" w:rsidR="00F03E66" w:rsidRDefault="00F03E66" w:rsidP="00F03E66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/>
                <w:sz w:val="22"/>
                <w:szCs w:val="22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0F0CFAE" w14:textId="749B5BE5" w:rsidR="00F03E66" w:rsidRDefault="00F03E66" w:rsidP="00F03E66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9514BF">
              <w:t>5</w:t>
            </w:r>
          </w:p>
        </w:tc>
      </w:tr>
      <w:tr w:rsidR="00F03E66" w14:paraId="6C9374AF" w14:textId="77777777" w:rsidTr="005C7ED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B78469" w14:textId="24C19247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lastRenderedPageBreak/>
              <w:t>3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5F9034" w14:textId="07A26BD6" w:rsidR="00F03E66" w:rsidRDefault="00F03E66" w:rsidP="00F03E66">
            <w:pPr>
              <w:widowControl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（危）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C2BEF7D" w14:textId="2F709E12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90500D">
              <w:rPr>
                <w:rFonts w:hint="eastAsia"/>
              </w:rPr>
              <w:t>硫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C8F44A9" w14:textId="4C74C824" w:rsidR="00F03E66" w:rsidRPr="003F1A7A" w:rsidRDefault="00F03E66" w:rsidP="00F03E6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ED751A">
              <w:t>AR/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49CE59" w14:textId="66ACBD5B" w:rsidR="00F03E66" w:rsidRDefault="00F03E66" w:rsidP="00F03E66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D7E2D0E" w14:textId="07216352" w:rsidR="00F03E66" w:rsidRDefault="00F03E66" w:rsidP="00F03E66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9514BF">
              <w:t>15</w:t>
            </w:r>
          </w:p>
        </w:tc>
      </w:tr>
      <w:tr w:rsidR="00F03E66" w14:paraId="70AB2BA5" w14:textId="77777777" w:rsidTr="005C7ED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F04E7D" w14:textId="1DEDB279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00076B" w14:textId="7D0F98FA" w:rsidR="00F03E66" w:rsidRDefault="00F03E66" w:rsidP="00F03E66">
            <w:pPr>
              <w:widowControl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（危）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929975F" w14:textId="0E6CEFD5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90500D">
              <w:rPr>
                <w:rFonts w:hint="eastAsia"/>
              </w:rPr>
              <w:t>硝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BA0E8F6" w14:textId="372EFD79" w:rsidR="00F03E66" w:rsidRPr="003F1A7A" w:rsidRDefault="00F03E66" w:rsidP="00F03E6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ED751A">
              <w:t>AR,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15E9DA" w14:textId="0BE94B11" w:rsidR="00F03E66" w:rsidRDefault="00F03E66" w:rsidP="00F03E66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/>
                <w:sz w:val="22"/>
                <w:szCs w:val="22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EB92AC9" w14:textId="26EBEF79" w:rsidR="00F03E66" w:rsidRDefault="00F03E66" w:rsidP="00F03E66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9514BF">
              <w:t>5</w:t>
            </w:r>
          </w:p>
        </w:tc>
      </w:tr>
      <w:tr w:rsidR="00F03E66" w14:paraId="354138EA" w14:textId="77777777" w:rsidTr="005C7ED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E452BD" w14:textId="52ED5DE5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46DE26" w14:textId="5A6C9D6A" w:rsidR="00F03E66" w:rsidRDefault="00F03E66" w:rsidP="00F03E66">
            <w:pPr>
              <w:widowControl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（危）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1C52835" w14:textId="04398950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90500D">
              <w:rPr>
                <w:rFonts w:hint="eastAsia"/>
              </w:rPr>
              <w:t>双氧水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3A428E8" w14:textId="20BED01E" w:rsidR="00F03E66" w:rsidRPr="003F1A7A" w:rsidRDefault="00F03E66" w:rsidP="00F03E6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ED751A">
              <w:rPr>
                <w:rFonts w:hint="eastAsia"/>
              </w:rPr>
              <w:t>500ml/</w:t>
            </w:r>
            <w:r w:rsidRPr="00ED751A">
              <w:rPr>
                <w:rFonts w:hint="eastAsia"/>
              </w:rPr>
              <w:t>瓶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C23A33" w14:textId="0FF17A16" w:rsidR="00F03E66" w:rsidRDefault="00F03E66" w:rsidP="00F03E66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/>
                <w:sz w:val="22"/>
                <w:szCs w:val="22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53FA246" w14:textId="444EAEA7" w:rsidR="00F03E66" w:rsidRDefault="00F03E66" w:rsidP="00F03E66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9514BF">
              <w:t>5</w:t>
            </w:r>
          </w:p>
        </w:tc>
      </w:tr>
      <w:tr w:rsidR="00F03E66" w14:paraId="14EA6C16" w14:textId="77777777" w:rsidTr="005C7ED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073E77" w14:textId="7E5020BF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F42BED" w14:textId="13DFC93F" w:rsidR="00F03E66" w:rsidRDefault="00F03E66" w:rsidP="00F03E66">
            <w:pPr>
              <w:widowControl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（危）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D4614FE" w14:textId="2E5567C1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90500D">
              <w:rPr>
                <w:rFonts w:hint="eastAsia"/>
              </w:rPr>
              <w:t>高锰酸钾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4A00B59" w14:textId="5342DB79" w:rsidR="00F03E66" w:rsidRPr="003F1A7A" w:rsidRDefault="00F03E66" w:rsidP="00F03E6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ED751A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E01C37" w14:textId="3DE5463B" w:rsidR="00F03E66" w:rsidRDefault="00F03E66" w:rsidP="00F03E66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2A73D5F" w14:textId="198F1144" w:rsidR="00F03E66" w:rsidRDefault="00F03E66" w:rsidP="00F03E66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9514BF">
              <w:t>1</w:t>
            </w:r>
          </w:p>
        </w:tc>
      </w:tr>
      <w:tr w:rsidR="00F03E66" w14:paraId="76816FAF" w14:textId="77777777" w:rsidTr="005C7ED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41442A" w14:textId="59B4B91A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E0AD43" w14:textId="0B383248" w:rsidR="00F03E66" w:rsidRDefault="00F03E66" w:rsidP="00F03E66">
            <w:pPr>
              <w:widowControl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（危）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063D169" w14:textId="1D7A189A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90500D">
              <w:rPr>
                <w:rFonts w:hint="eastAsia"/>
              </w:rPr>
              <w:t>无水乙醇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0658AD9" w14:textId="46EAA339" w:rsidR="00F03E66" w:rsidRPr="003F1A7A" w:rsidRDefault="00F03E66" w:rsidP="00F03E6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ED751A">
              <w:t>AR,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8CA1A5" w14:textId="1FC40DAB" w:rsidR="00F03E66" w:rsidRDefault="00F03E66" w:rsidP="00F03E66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/>
                <w:sz w:val="22"/>
                <w:szCs w:val="22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821DF53" w14:textId="209613F4" w:rsidR="00F03E66" w:rsidRDefault="00F03E66" w:rsidP="00F03E66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9514BF">
              <w:t>20</w:t>
            </w:r>
          </w:p>
        </w:tc>
      </w:tr>
      <w:tr w:rsidR="00F03E66" w14:paraId="018A0F10" w14:textId="77777777" w:rsidTr="005C7ED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A67912" w14:textId="5176E9DE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7F81FB" w14:textId="05EDB712" w:rsidR="00F03E66" w:rsidRDefault="00F03E66" w:rsidP="00F03E66">
            <w:pPr>
              <w:widowControl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（危）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DAA36E0" w14:textId="700E9C57" w:rsidR="00F03E66" w:rsidRDefault="00F03E66" w:rsidP="00F03E66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90500D">
              <w:rPr>
                <w:rFonts w:hint="eastAsia"/>
              </w:rPr>
              <w:t>磷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6080E29" w14:textId="32849B9F" w:rsidR="00F03E66" w:rsidRPr="003F1A7A" w:rsidRDefault="00F03E66" w:rsidP="00F03E6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lang w:bidi="ar"/>
              </w:rPr>
            </w:pPr>
            <w:r w:rsidRPr="00ED751A">
              <w:rPr>
                <w:rFonts w:hint="eastAsia"/>
              </w:rPr>
              <w:t>AR</w:t>
            </w:r>
            <w:r w:rsidRPr="00ED751A">
              <w:rPr>
                <w:rFonts w:hint="eastAsia"/>
              </w:rPr>
              <w:t>，</w:t>
            </w:r>
            <w:r w:rsidRPr="00ED751A">
              <w:rPr>
                <w:rFonts w:hint="eastAsia"/>
              </w:rPr>
              <w:t>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140C1E" w14:textId="3F4D107E" w:rsidR="00F03E66" w:rsidRDefault="00F03E66" w:rsidP="00F03E66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/>
                <w:sz w:val="22"/>
                <w:szCs w:val="22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221B0D8" w14:textId="38883E99" w:rsidR="00F03E66" w:rsidRDefault="00F03E66" w:rsidP="00F03E66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9514BF">
              <w:t>3</w:t>
            </w:r>
          </w:p>
        </w:tc>
      </w:tr>
      <w:tr w:rsidR="00FC340D" w14:paraId="141FADBF" w14:textId="77777777" w:rsidTr="00E75FD0">
        <w:trPr>
          <w:trHeight w:val="240"/>
        </w:trPr>
        <w:tc>
          <w:tcPr>
            <w:tcW w:w="98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A6ABF6" w14:textId="6AECAAAA" w:rsidR="00FC340D" w:rsidRDefault="00FC340D" w:rsidP="003F1A7A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>
              <w:rPr>
                <w:rFonts w:ascii="黑体" w:eastAsia="黑体" w:hAnsi="黑体" w:cs="黑体" w:hint="eastAsia"/>
                <w:b/>
                <w:bCs/>
                <w:color w:val="FF0000"/>
                <w:kern w:val="0"/>
                <w:sz w:val="28"/>
                <w:szCs w:val="28"/>
                <w:lang w:bidi="ar"/>
              </w:rPr>
              <w:t>第二大类低值易耗品采购清单(玻璃器皿类)</w:t>
            </w:r>
          </w:p>
        </w:tc>
      </w:tr>
      <w:tr w:rsidR="00FC340D" w14:paraId="5FC45E2E" w14:textId="77777777" w:rsidTr="002B3EAE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D5BEB3" w14:textId="6623A7CC" w:rsidR="00FC340D" w:rsidRDefault="00FC340D" w:rsidP="00FC340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序号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0198B8" w14:textId="00E93932" w:rsidR="00FC340D" w:rsidRDefault="00FC340D" w:rsidP="00FC340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分类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4C8D75" w14:textId="0E43DEDA" w:rsidR="00FC340D" w:rsidRDefault="00FC340D" w:rsidP="00FC340D">
            <w:pPr>
              <w:widowControl/>
              <w:jc w:val="center"/>
              <w:textAlignment w:val="center"/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物品名称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DB8756" w14:textId="5CC900B3" w:rsidR="00FC340D" w:rsidRPr="003F1A7A" w:rsidRDefault="00FC340D" w:rsidP="00FC340D">
            <w:pPr>
              <w:widowControl/>
              <w:jc w:val="center"/>
              <w:textAlignment w:val="center"/>
              <w:rPr>
                <w:rFonts w:ascii="Times New Roman" w:hAnsi="Times New Roman" w:cs="Times New Roman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规格、型号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E3D32B" w14:textId="262CBE84" w:rsidR="00FC340D" w:rsidRDefault="00FC340D" w:rsidP="00FC340D">
            <w:pPr>
              <w:widowControl/>
              <w:jc w:val="center"/>
              <w:textAlignment w:val="top"/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单位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290C29" w14:textId="1D9583E7" w:rsidR="00FC340D" w:rsidRDefault="00FC340D" w:rsidP="00FC340D">
            <w:pPr>
              <w:widowControl/>
              <w:jc w:val="center"/>
              <w:textAlignment w:val="bottom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数量</w:t>
            </w:r>
          </w:p>
        </w:tc>
      </w:tr>
      <w:tr w:rsidR="00FA60BD" w14:paraId="0FC2BCA9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2CE7C3" w14:textId="5817F7E3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C403D3" w14:textId="1A404CAE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7D3835B" w14:textId="7DFD3F2A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容量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862FB65" w14:textId="7793DA56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1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533A85" w14:textId="1DB5029B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BF8B849" w14:textId="0718CE2B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15</w:t>
            </w:r>
          </w:p>
        </w:tc>
      </w:tr>
      <w:tr w:rsidR="00FA60BD" w14:paraId="440B1046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A97B6B" w14:textId="151B28AA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F0ACE9" w14:textId="1FB741B8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32635FE" w14:textId="776D1C40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容量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BF238D3" w14:textId="7E2C18D0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5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AD18B" w14:textId="4431C827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0C581A2" w14:textId="5DA9FD6B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2</w:t>
            </w:r>
          </w:p>
        </w:tc>
      </w:tr>
      <w:tr w:rsidR="00FA60BD" w14:paraId="3C1A8E34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BD486D" w14:textId="1BE97489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9060E2" w14:textId="79FC0D58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2E16511" w14:textId="2FE1B5F7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容量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BEF020A" w14:textId="7CC0E243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25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DEA57" w14:textId="44D863D3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B83D8A1" w14:textId="5D6BDBBE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2</w:t>
            </w:r>
          </w:p>
        </w:tc>
      </w:tr>
      <w:tr w:rsidR="00FA60BD" w14:paraId="1D3F81D9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CE2227" w14:textId="3A5E5192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011406" w14:textId="2BEE5471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06A0C90" w14:textId="010EA22C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容量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F70B6BF" w14:textId="0EB52A8A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1F8D56" w14:textId="3C7A5F75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F7DEECF" w14:textId="0DD9FB1E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2</w:t>
            </w:r>
          </w:p>
        </w:tc>
      </w:tr>
      <w:tr w:rsidR="00FA60BD" w14:paraId="3C12ED66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65250B" w14:textId="02234159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4AEE36" w14:textId="73B48B26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4A177F2" w14:textId="29701281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容量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18328BA" w14:textId="572DAFE5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10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E28AE" w14:textId="3DACE21F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D2B957E" w14:textId="7E83615F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4</w:t>
            </w:r>
          </w:p>
        </w:tc>
      </w:tr>
      <w:tr w:rsidR="00FA60BD" w14:paraId="16664676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185B65" w14:textId="031576B9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773199" w14:textId="7A463375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CB67062" w14:textId="4B82B242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烧杯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E02231D" w14:textId="0EC1D423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5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09DC42" w14:textId="2C6B9834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C53D02D" w14:textId="113B718D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4</w:t>
            </w:r>
          </w:p>
        </w:tc>
      </w:tr>
      <w:tr w:rsidR="00FA60BD" w14:paraId="7A1605A5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A9D6DC" w14:textId="493471F6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A4A664" w14:textId="106213CE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9901688" w14:textId="6FFD79AF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烧杯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7BD2ED5" w14:textId="3CF4046D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1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A6989" w14:textId="36BACDAC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D6F8389" w14:textId="307FE166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10</w:t>
            </w:r>
          </w:p>
        </w:tc>
      </w:tr>
      <w:tr w:rsidR="00FA60BD" w14:paraId="741D3ED2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E373D7" w14:textId="5D74FC19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DFE455" w14:textId="15563B5A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94779ED" w14:textId="6A321FB7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烧杯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61D6C44" w14:textId="785AAEE6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25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CF2725" w14:textId="3770FD9A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31DAA5C" w14:textId="34F6E238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8</w:t>
            </w:r>
          </w:p>
        </w:tc>
      </w:tr>
      <w:tr w:rsidR="00FA60BD" w14:paraId="36C00EFA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1BA600" w14:textId="2B56B045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BC1137" w14:textId="45D597F6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1ED1BD6" w14:textId="1FF7941D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烧杯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051A4B5" w14:textId="49F49D92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285D91" w14:textId="04BDC6AE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29A5BC9" w14:textId="7E5141DA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10</w:t>
            </w:r>
          </w:p>
        </w:tc>
      </w:tr>
      <w:tr w:rsidR="00FA60BD" w14:paraId="10542E39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0B6850" w14:textId="01CEBDC4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AD7039" w14:textId="267AEEE8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1B70629" w14:textId="77F9CDD6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烧杯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57434DE" w14:textId="484DD928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10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CDBFA" w14:textId="7F7BAA7E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C2FC98E" w14:textId="0E583B4A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5</w:t>
            </w:r>
          </w:p>
        </w:tc>
      </w:tr>
      <w:tr w:rsidR="00FA60BD" w14:paraId="5291376D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7DE7D3" w14:textId="008C9E34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333615" w14:textId="68AA1530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4AEB8D2" w14:textId="455A7883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量筒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DF50710" w14:textId="6D90BBAE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5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CC22E" w14:textId="4648A733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65268F3" w14:textId="69E7395B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5</w:t>
            </w:r>
          </w:p>
        </w:tc>
      </w:tr>
      <w:tr w:rsidR="00FA60BD" w14:paraId="2131DC40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BB2C65" w14:textId="1F83EDE4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A2CA87" w14:textId="798DE89B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1405A7B" w14:textId="3ACE177A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量筒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CDC1ECA" w14:textId="647CEE7B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1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95F9D5" w14:textId="6C431A14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B9E410A" w14:textId="66905017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5</w:t>
            </w:r>
          </w:p>
        </w:tc>
      </w:tr>
      <w:tr w:rsidR="00FA60BD" w14:paraId="7C2A513E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DB3EE5" w14:textId="7FE87035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08A125" w14:textId="7BFB5718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 w:rsidRPr="00567684"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41AECFF" w14:textId="0F676DA7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87720C">
              <w:rPr>
                <w:rFonts w:hint="eastAsia"/>
              </w:rPr>
              <w:t>量筒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802C356" w14:textId="27D5D0A8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05671E">
              <w:t>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0C85C6" w14:textId="654C6733" w:rsidR="00FA60BD" w:rsidRDefault="00FA60BD" w:rsidP="00FA60BD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474B401" w14:textId="495D821C" w:rsidR="00FA60BD" w:rsidRDefault="00FA60BD" w:rsidP="00FA60BD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7A58AB">
              <w:t>4</w:t>
            </w:r>
          </w:p>
        </w:tc>
      </w:tr>
      <w:tr w:rsidR="00FA60BD" w14:paraId="77F4C606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5D9D06" w14:textId="6F253146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5DCFEA" w14:textId="4D479631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2FE0A97" w14:textId="0DE65A57" w:rsidR="00FA60BD" w:rsidRDefault="00FA60BD" w:rsidP="00FA60BD">
            <w:pPr>
              <w:widowControl/>
              <w:jc w:val="center"/>
              <w:textAlignment w:val="center"/>
            </w:pPr>
            <w:r w:rsidRPr="0087720C">
              <w:rPr>
                <w:rFonts w:hint="eastAsia"/>
              </w:rPr>
              <w:t>具塞磨口玻璃比色管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6E920BD" w14:textId="50B28D0E" w:rsidR="00FA60BD" w:rsidRDefault="00FA60BD" w:rsidP="00FA60BD">
            <w:pPr>
              <w:widowControl/>
              <w:jc w:val="center"/>
              <w:textAlignment w:val="center"/>
            </w:pPr>
            <w:r w:rsidRPr="0005671E">
              <w:t>25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99E35A" w14:textId="3F200C22" w:rsidR="00FA60BD" w:rsidRDefault="00FA60BD" w:rsidP="00FA60BD">
            <w:pPr>
              <w:widowControl/>
              <w:jc w:val="center"/>
              <w:textAlignment w:val="top"/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2B3D4BA" w14:textId="23553A66" w:rsidR="00FA60BD" w:rsidRDefault="00FA60BD" w:rsidP="00FA60BD">
            <w:pPr>
              <w:widowControl/>
              <w:jc w:val="center"/>
              <w:textAlignment w:val="bottom"/>
            </w:pPr>
            <w:r w:rsidRPr="007A58AB">
              <w:t>50</w:t>
            </w:r>
          </w:p>
        </w:tc>
      </w:tr>
      <w:tr w:rsidR="00FA60BD" w14:paraId="33918F64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5DC819" w14:textId="36DE4322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D21A8F" w14:textId="4E59A85F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351B19F" w14:textId="592477B2" w:rsidR="00FA60BD" w:rsidRDefault="00FA60BD" w:rsidP="00FA60BD">
            <w:pPr>
              <w:widowControl/>
              <w:jc w:val="center"/>
              <w:textAlignment w:val="center"/>
            </w:pPr>
            <w:r w:rsidRPr="0087720C">
              <w:rPr>
                <w:rFonts w:hint="eastAsia"/>
              </w:rPr>
              <w:t>具塞磨口玻璃比色管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017FA27" w14:textId="6CDA2B9F" w:rsidR="00FA60BD" w:rsidRDefault="00FA60BD" w:rsidP="00FA60BD">
            <w:pPr>
              <w:widowControl/>
              <w:jc w:val="center"/>
              <w:textAlignment w:val="center"/>
            </w:pPr>
            <w:r w:rsidRPr="0005671E">
              <w:t>5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E47865" w14:textId="4B7E50D0" w:rsidR="00FA60BD" w:rsidRDefault="00FA60BD" w:rsidP="00FA60BD">
            <w:pPr>
              <w:widowControl/>
              <w:jc w:val="center"/>
              <w:textAlignment w:val="top"/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1EB8672" w14:textId="17AE26CF" w:rsidR="00FA60BD" w:rsidRDefault="00FA60BD" w:rsidP="00FA60BD">
            <w:pPr>
              <w:widowControl/>
              <w:jc w:val="center"/>
              <w:textAlignment w:val="bottom"/>
            </w:pPr>
            <w:r w:rsidRPr="007A58AB">
              <w:t>50</w:t>
            </w:r>
          </w:p>
        </w:tc>
      </w:tr>
      <w:tr w:rsidR="00FA60BD" w14:paraId="4F952BF7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36D035" w14:textId="44FD08BD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DE7C23" w14:textId="609D24CB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14D205B" w14:textId="6710DB6D" w:rsidR="00FA60BD" w:rsidRDefault="00FA60BD" w:rsidP="00FA60BD">
            <w:pPr>
              <w:widowControl/>
              <w:jc w:val="center"/>
              <w:textAlignment w:val="center"/>
            </w:pPr>
            <w:r w:rsidRPr="0087720C">
              <w:rPr>
                <w:rFonts w:hint="eastAsia"/>
              </w:rPr>
              <w:t>漏斗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6DF347F" w14:textId="77777777" w:rsidR="00FA60BD" w:rsidRDefault="00FA60BD" w:rsidP="00FA60BD">
            <w:pPr>
              <w:widowControl/>
              <w:jc w:val="center"/>
              <w:textAlignment w:val="center"/>
            </w:pP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EDEC7E" w14:textId="47EF1AF2" w:rsidR="00FA60BD" w:rsidRDefault="00FA60BD" w:rsidP="00FA60BD">
            <w:pPr>
              <w:widowControl/>
              <w:jc w:val="center"/>
              <w:textAlignment w:val="top"/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1965706" w14:textId="0F139F2E" w:rsidR="00FA60BD" w:rsidRDefault="00FA60BD" w:rsidP="00FA60BD">
            <w:pPr>
              <w:widowControl/>
              <w:jc w:val="center"/>
              <w:textAlignment w:val="bottom"/>
            </w:pPr>
            <w:r w:rsidRPr="007A58AB">
              <w:t>6</w:t>
            </w:r>
          </w:p>
        </w:tc>
      </w:tr>
      <w:tr w:rsidR="00FA60BD" w14:paraId="2552FC1C" w14:textId="77777777" w:rsidTr="00211A3F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C471B5" w14:textId="3226143F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4AF177" w14:textId="07996940" w:rsidR="00FA60BD" w:rsidRDefault="00FA60BD" w:rsidP="00FA60B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D1E2B5C" w14:textId="0CBED6CB" w:rsidR="00FA60BD" w:rsidRDefault="00FA60BD" w:rsidP="00FA60BD">
            <w:pPr>
              <w:widowControl/>
              <w:jc w:val="center"/>
              <w:textAlignment w:val="center"/>
            </w:pPr>
            <w:r w:rsidRPr="0087720C">
              <w:rPr>
                <w:rFonts w:hint="eastAsia"/>
              </w:rPr>
              <w:t>锥形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9724D0D" w14:textId="08C8754A" w:rsidR="00FA60BD" w:rsidRDefault="00FA60BD" w:rsidP="00FA60BD">
            <w:pPr>
              <w:widowControl/>
              <w:jc w:val="center"/>
              <w:textAlignment w:val="center"/>
            </w:pPr>
            <w:r w:rsidRPr="0005671E">
              <w:t>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02C364" w14:textId="3AE99885" w:rsidR="00FA60BD" w:rsidRDefault="00FA60BD" w:rsidP="00FA60BD">
            <w:pPr>
              <w:widowControl/>
              <w:jc w:val="center"/>
              <w:textAlignment w:val="top"/>
            </w:pPr>
            <w:r w:rsidRPr="00FE5E23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20E9ABD" w14:textId="7ECE623A" w:rsidR="00FA60BD" w:rsidRDefault="00FA60BD" w:rsidP="00FA60BD">
            <w:pPr>
              <w:widowControl/>
              <w:jc w:val="center"/>
              <w:textAlignment w:val="bottom"/>
            </w:pPr>
            <w:r w:rsidRPr="007A58AB">
              <w:t>20</w:t>
            </w:r>
          </w:p>
        </w:tc>
      </w:tr>
      <w:tr w:rsidR="00BD32E5" w14:paraId="0F6FF923" w14:textId="77777777" w:rsidTr="009B767D">
        <w:trPr>
          <w:trHeight w:val="720"/>
        </w:trPr>
        <w:tc>
          <w:tcPr>
            <w:tcW w:w="9813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24301C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黑体" w:eastAsia="黑体" w:hAnsi="黑体" w:cs="黑体" w:hint="eastAsia"/>
                <w:b/>
                <w:bCs/>
                <w:color w:val="FF0000"/>
                <w:kern w:val="0"/>
                <w:sz w:val="28"/>
                <w:szCs w:val="28"/>
                <w:lang w:bidi="ar"/>
              </w:rPr>
              <w:t>第三大类低值易耗品采购清单(一般实验耗材类)</w:t>
            </w:r>
          </w:p>
        </w:tc>
      </w:tr>
      <w:tr w:rsidR="00BD32E5" w14:paraId="24490A1D" w14:textId="77777777" w:rsidTr="009B767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96584D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序号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A8C5B2" w14:textId="77777777" w:rsidR="00BD32E5" w:rsidRDefault="0039602C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分类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A4BF78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物品名称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614A3B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规格、型号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A578D8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单位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796EB8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数量</w:t>
            </w:r>
          </w:p>
        </w:tc>
      </w:tr>
      <w:tr w:rsidR="00E92DBE" w14:paraId="0711D040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7E38A4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7B5AA5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009B3F" w14:textId="5BD23B6D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离心管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3F740" w14:textId="12A03835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5mL</w:t>
            </w:r>
            <w:r w:rsidRPr="00E50124">
              <w:rPr>
                <w:rFonts w:hint="eastAsia"/>
              </w:rPr>
              <w:t>、</w:t>
            </w:r>
            <w:r w:rsidRPr="00E50124">
              <w:rPr>
                <w:rFonts w:hint="eastAsia"/>
              </w:rPr>
              <w:t>50</w:t>
            </w:r>
            <w:r w:rsidRPr="00E50124">
              <w:rPr>
                <w:rFonts w:hint="eastAsia"/>
              </w:rPr>
              <w:t>支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包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C83115" w14:textId="03905782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8B97512" w14:textId="5BA20B49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10</w:t>
            </w:r>
          </w:p>
        </w:tc>
      </w:tr>
      <w:tr w:rsidR="00E92DBE" w14:paraId="74C2C0C1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3F4536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BE7C31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1160FB" w14:textId="2B3EA688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离心管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005016" w14:textId="2799038D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10mL</w:t>
            </w:r>
            <w:r w:rsidRPr="00E50124">
              <w:rPr>
                <w:rFonts w:hint="eastAsia"/>
              </w:rPr>
              <w:t>、</w:t>
            </w:r>
            <w:r w:rsidRPr="00E50124">
              <w:rPr>
                <w:rFonts w:hint="eastAsia"/>
              </w:rPr>
              <w:t>50</w:t>
            </w:r>
            <w:r w:rsidRPr="00E50124">
              <w:rPr>
                <w:rFonts w:hint="eastAsia"/>
              </w:rPr>
              <w:t>支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包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F0520" w14:textId="5379D8FD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EF0E8A8" w14:textId="7297D2CC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30</w:t>
            </w:r>
          </w:p>
        </w:tc>
      </w:tr>
      <w:tr w:rsidR="00E92DBE" w14:paraId="34352292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333207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F357A4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C360E3B" w14:textId="1D877265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离心管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6A9367D" w14:textId="3429F7D6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50mL</w:t>
            </w:r>
            <w:r w:rsidRPr="00E50124">
              <w:rPr>
                <w:rFonts w:hint="eastAsia"/>
              </w:rPr>
              <w:t>、</w:t>
            </w:r>
            <w:r w:rsidRPr="00E50124">
              <w:rPr>
                <w:rFonts w:hint="eastAsia"/>
              </w:rPr>
              <w:t>50</w:t>
            </w:r>
            <w:r w:rsidRPr="00E50124">
              <w:rPr>
                <w:rFonts w:hint="eastAsia"/>
              </w:rPr>
              <w:t>支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包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9A5211" w14:textId="048635AF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432C6A5" w14:textId="457ECFCC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16</w:t>
            </w:r>
          </w:p>
        </w:tc>
      </w:tr>
      <w:tr w:rsidR="00E92DBE" w14:paraId="7746A3E9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336BF8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B3CD64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E66958" w14:textId="703C4F0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离心管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D646C5" w14:textId="4915AEC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100mL</w:t>
            </w:r>
            <w:r w:rsidRPr="00E50124">
              <w:rPr>
                <w:rFonts w:hint="eastAsia"/>
              </w:rPr>
              <w:t>、</w:t>
            </w:r>
            <w:r w:rsidRPr="00E50124">
              <w:rPr>
                <w:rFonts w:hint="eastAsia"/>
              </w:rPr>
              <w:t>50</w:t>
            </w:r>
            <w:r w:rsidRPr="00E50124">
              <w:rPr>
                <w:rFonts w:hint="eastAsia"/>
              </w:rPr>
              <w:t>支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包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E52D2" w14:textId="2BC630E6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9A06053" w14:textId="2CF6B055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6</w:t>
            </w:r>
          </w:p>
        </w:tc>
      </w:tr>
      <w:tr w:rsidR="00E92DBE" w14:paraId="0D750BD4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48E8EB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79DCA4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6F0818" w14:textId="54AFA9AF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丁腈手套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B85A1" w14:textId="5FDDC5B4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t>M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3491E0" w14:textId="6D4EB57A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BF5FD64" w14:textId="0ED783F3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36</w:t>
            </w:r>
          </w:p>
        </w:tc>
      </w:tr>
      <w:tr w:rsidR="00E92DBE" w14:paraId="7BC9D6BE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FD2E4C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B63334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895F1" w14:textId="720D93FC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丁腈手套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1C410A" w14:textId="59F66EF1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t>L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0F2FD2" w14:textId="7F9505EC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6D5199D" w14:textId="7CEDB74C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18</w:t>
            </w:r>
          </w:p>
        </w:tc>
      </w:tr>
      <w:tr w:rsidR="00E92DBE" w14:paraId="1938200B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9FD9CF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EE73CC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051D0C8" w14:textId="0DF31C9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（醋纤）微孔滤膜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C812ED2" w14:textId="5E0B0A9C" w:rsidR="00E92DBE" w:rsidRDefault="00E92DBE" w:rsidP="00E92DBE">
            <w:pPr>
              <w:widowControl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90mm,50</w:t>
            </w:r>
            <w:r w:rsidRPr="00E50124">
              <w:rPr>
                <w:rFonts w:hint="eastAsia"/>
              </w:rPr>
              <w:t>张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盒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00F274" w14:textId="131131A3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A720B67" w14:textId="469DDD63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10</w:t>
            </w:r>
          </w:p>
        </w:tc>
      </w:tr>
      <w:tr w:rsidR="00E92DBE" w14:paraId="6EC1EEB2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21109C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2691B7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3FD980A" w14:textId="429C9204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一次性过滤器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123CF13" w14:textId="68A2F490" w:rsidR="00E92DBE" w:rsidRDefault="00E92DBE" w:rsidP="00E92DBE">
            <w:pPr>
              <w:widowControl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水系</w:t>
            </w:r>
            <w:r w:rsidRPr="00E50124">
              <w:rPr>
                <w:rFonts w:hint="eastAsia"/>
              </w:rPr>
              <w:t>13*0.22um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B67DCC" w14:textId="15A9FA48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5148158" w14:textId="314305B1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35</w:t>
            </w:r>
          </w:p>
        </w:tc>
      </w:tr>
      <w:tr w:rsidR="00E92DBE" w14:paraId="0AC4A3AD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921421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48B0EC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1C625F9" w14:textId="0B9A7009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一次性过滤器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4E21393" w14:textId="54BA3278" w:rsidR="00E92DBE" w:rsidRDefault="00FD6455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hint="eastAsia"/>
              </w:rPr>
              <w:t>有机</w:t>
            </w:r>
            <w:r w:rsidR="00E92DBE" w:rsidRPr="00E50124">
              <w:rPr>
                <w:rFonts w:hint="eastAsia"/>
              </w:rPr>
              <w:t>系</w:t>
            </w:r>
            <w:r w:rsidR="00E92DBE" w:rsidRPr="00E50124">
              <w:rPr>
                <w:rFonts w:hint="eastAsia"/>
              </w:rPr>
              <w:t>13*0.22um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700D68" w14:textId="34F35B3F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BB12E93" w14:textId="733E3243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5</w:t>
            </w:r>
          </w:p>
        </w:tc>
      </w:tr>
      <w:tr w:rsidR="00E92DBE" w14:paraId="0EF32370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F502F1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3802D3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B5E32" w14:textId="3EC8AECF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一次性过滤器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F905B29" w14:textId="15882DA3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水系</w:t>
            </w:r>
            <w:r w:rsidRPr="00E50124">
              <w:rPr>
                <w:rFonts w:hint="eastAsia"/>
              </w:rPr>
              <w:t>13*0.45um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00C846" w14:textId="7700577A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899B9AB" w14:textId="341B21D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10</w:t>
            </w:r>
          </w:p>
        </w:tc>
      </w:tr>
      <w:tr w:rsidR="00E92DBE" w14:paraId="6AA7E56C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C078AE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6F5F69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A1D682" w14:textId="33E7151D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一次性过滤器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31CEE45" w14:textId="56FE14FB" w:rsidR="00E92DBE" w:rsidRDefault="00FD6455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hint="eastAsia"/>
              </w:rPr>
              <w:t>有机</w:t>
            </w:r>
            <w:r w:rsidR="00E92DBE" w:rsidRPr="00E50124">
              <w:rPr>
                <w:rFonts w:hint="eastAsia"/>
              </w:rPr>
              <w:t>系</w:t>
            </w:r>
            <w:r w:rsidR="00E92DBE" w:rsidRPr="00E50124">
              <w:rPr>
                <w:rFonts w:hint="eastAsia"/>
              </w:rPr>
              <w:t>13*0.45um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0731EF" w14:textId="6328CA1F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088C776" w14:textId="0FECEA94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10</w:t>
            </w:r>
          </w:p>
        </w:tc>
      </w:tr>
      <w:tr w:rsidR="00E92DBE" w14:paraId="3C523527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7F8AB3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50B69B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97390" w14:textId="4321D22D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一次性注射器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55BF68E" w14:textId="7D91181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t>1mL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98C806" w14:textId="2EDEE932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AE296F6" w14:textId="0EEFE438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3</w:t>
            </w:r>
          </w:p>
        </w:tc>
      </w:tr>
      <w:tr w:rsidR="00E92DBE" w14:paraId="43AC12C0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91E5EA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411143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C1648F" w14:textId="0388DD9F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一次性注射器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4C862C" w14:textId="4256334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t>5mL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CD9445" w14:textId="38A4E62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7A6905E" w14:textId="2412F184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7</w:t>
            </w:r>
          </w:p>
        </w:tc>
      </w:tr>
      <w:tr w:rsidR="00E92DBE" w14:paraId="790A48DF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AABC9B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6D5C40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AFC9B4" w14:textId="34AAC50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一次性注射器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7713E" w14:textId="7FF8F2B1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t>10ml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FBEFB" w14:textId="291E287B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EAE56AD" w14:textId="05C81F23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8</w:t>
            </w:r>
          </w:p>
        </w:tc>
      </w:tr>
      <w:tr w:rsidR="00E92DBE" w14:paraId="06179814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8AAFC" w14:textId="4FDAE012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lastRenderedPageBreak/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653DBB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A72CBD" w14:textId="1654593C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比色皿（紫外）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4D589B" w14:textId="0C836558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30mm</w:t>
            </w:r>
            <w:r w:rsidRPr="00E50124">
              <w:rPr>
                <w:rFonts w:hint="eastAsia"/>
              </w:rPr>
              <w:t>长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9C3C3" w14:textId="0503C703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89A19EA" w14:textId="695F2E72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6</w:t>
            </w:r>
          </w:p>
        </w:tc>
      </w:tr>
      <w:tr w:rsidR="00E92DBE" w14:paraId="3C216D67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F524BA" w14:textId="2BE232F6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636D41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97FFFA" w14:textId="3CF00A2B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比色皿（荧光）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0C0E9" w14:textId="27D389F5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四面通透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05F0A6" w14:textId="7CF666C6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C215124" w14:textId="0385B61E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4</w:t>
            </w:r>
          </w:p>
        </w:tc>
      </w:tr>
      <w:tr w:rsidR="00E92DBE" w14:paraId="4F87B6B8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6CF65F" w14:textId="6AEC3178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F4167D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37982" w14:textId="5FC2F66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一次性塑料吸管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42B07C" w14:textId="79603D30" w:rsidR="00E92DBE" w:rsidRDefault="00E92DBE" w:rsidP="00E92DBE">
            <w:pPr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3mL,100</w:t>
            </w:r>
            <w:r w:rsidRPr="00E50124">
              <w:rPr>
                <w:rFonts w:hint="eastAsia"/>
              </w:rPr>
              <w:t>个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包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F3A468" w14:textId="13D1ABF9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6EAB169" w14:textId="3BA8433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9</w:t>
            </w:r>
          </w:p>
        </w:tc>
      </w:tr>
      <w:tr w:rsidR="00E92DBE" w14:paraId="4E3E7895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64F105" w14:textId="60B548FC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DA0F07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84E7D5" w14:textId="5572AA26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酒精温度计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D0ED2" w14:textId="3599D935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58E435" w14:textId="6DBF349D" w:rsidR="00E92DBE" w:rsidRDefault="00E92DBE" w:rsidP="00E92DBE">
            <w:pPr>
              <w:widowControl/>
              <w:jc w:val="center"/>
              <w:textAlignment w:val="center"/>
              <w:rPr>
                <w:rFonts w:ascii="等线" w:eastAsia="等线" w:hAnsi="等线" w:cs="等线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根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5F0AD16" w14:textId="41265B4F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6</w:t>
            </w:r>
          </w:p>
        </w:tc>
      </w:tr>
      <w:tr w:rsidR="00E92DBE" w14:paraId="7EF77205" w14:textId="77777777" w:rsidTr="00984D29">
        <w:trPr>
          <w:trHeight w:val="282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CE2D04" w14:textId="02985FA8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FB52E3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C6B639F" w14:textId="2AF65583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医用纱布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AEED7FD" w14:textId="2AA6F04F" w:rsidR="00E92DBE" w:rsidRDefault="00E92DBE" w:rsidP="00E92DBE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56077A6" w14:textId="5B525DF9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卷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C858C0A" w14:textId="7789BB7D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5</w:t>
            </w:r>
          </w:p>
        </w:tc>
      </w:tr>
      <w:tr w:rsidR="00E92DBE" w14:paraId="581102A0" w14:textId="77777777" w:rsidTr="00984D29">
        <w:trPr>
          <w:trHeight w:val="31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371B2F" w14:textId="43295534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05087F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1E44D4" w14:textId="473B5709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不锈钢筛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443925" w14:textId="7C185BAF" w:rsidR="00E92DBE" w:rsidRDefault="00E92DBE" w:rsidP="00E92DBE">
            <w:pPr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125</w:t>
            </w:r>
            <w:r w:rsidRPr="00E50124">
              <w:rPr>
                <w:rFonts w:hint="eastAsia"/>
              </w:rPr>
              <w:t>目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B556E1" w14:textId="01EC0BE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3448156" w14:textId="79EAA9C9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2</w:t>
            </w:r>
          </w:p>
        </w:tc>
      </w:tr>
      <w:tr w:rsidR="00E92DBE" w14:paraId="604ABE24" w14:textId="77777777" w:rsidTr="00984D29">
        <w:trPr>
          <w:trHeight w:val="282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69C460" w14:textId="451AEE84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CD4A0C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09756E" w14:textId="4A86C2F2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不锈钢筛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96587" w14:textId="4D825584" w:rsidR="00E92DBE" w:rsidRDefault="00E92DBE" w:rsidP="00E92DBE">
            <w:pPr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40</w:t>
            </w:r>
            <w:r w:rsidRPr="00E50124">
              <w:rPr>
                <w:rFonts w:hint="eastAsia"/>
              </w:rPr>
              <w:t>目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1EA584" w14:textId="579051DC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9DAE056" w14:textId="3A807C21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1</w:t>
            </w:r>
          </w:p>
        </w:tc>
      </w:tr>
      <w:tr w:rsidR="00E92DBE" w14:paraId="49C4FE62" w14:textId="77777777" w:rsidTr="00984D29">
        <w:trPr>
          <w:trHeight w:val="282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6ECA7D" w14:textId="0AD5ECEE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475098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57FEC0D" w14:textId="2EF18D1D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4B5489">
              <w:rPr>
                <w:rFonts w:hint="eastAsia"/>
              </w:rPr>
              <w:t>不锈钢筛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78D5F93" w14:textId="1C17760F" w:rsidR="00E92DBE" w:rsidRDefault="00E92DBE" w:rsidP="00E92DBE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</w:rPr>
            </w:pPr>
            <w:r w:rsidRPr="00E50124">
              <w:rPr>
                <w:rFonts w:hint="eastAsia"/>
              </w:rPr>
              <w:t>60</w:t>
            </w:r>
            <w:r w:rsidRPr="00E50124">
              <w:rPr>
                <w:rFonts w:hint="eastAsia"/>
              </w:rPr>
              <w:t>目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C82F52B" w14:textId="56A15BAF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105786">
              <w:rPr>
                <w:rFonts w:hint="eastAsia"/>
              </w:rPr>
              <w:t>只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95DC7B3" w14:textId="6E26DE6B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D6EBE">
              <w:t>2</w:t>
            </w:r>
          </w:p>
        </w:tc>
      </w:tr>
      <w:tr w:rsidR="00E92DBE" w14:paraId="23907F60" w14:textId="77777777" w:rsidTr="00984D29">
        <w:trPr>
          <w:trHeight w:val="31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014423" w14:textId="4997E6BB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B41B7A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89B5E14" w14:textId="03BF6B2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4B5489">
              <w:rPr>
                <w:rFonts w:hint="eastAsia"/>
              </w:rPr>
              <w:t>不锈钢筛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710E21A" w14:textId="4B18CD67" w:rsidR="00E92DBE" w:rsidRDefault="00E92DBE" w:rsidP="00E92DBE">
            <w:pPr>
              <w:jc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50124">
              <w:rPr>
                <w:rFonts w:hint="eastAsia"/>
              </w:rPr>
              <w:t>20</w:t>
            </w:r>
            <w:r w:rsidRPr="00E50124">
              <w:rPr>
                <w:rFonts w:hint="eastAsia"/>
              </w:rPr>
              <w:t>目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058932B" w14:textId="07473599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105786">
              <w:rPr>
                <w:rFonts w:hint="eastAsia"/>
              </w:rPr>
              <w:t>只</w:t>
            </w:r>
          </w:p>
        </w:tc>
        <w:tc>
          <w:tcPr>
            <w:tcW w:w="15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3D47555" w14:textId="642FA64E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D6EBE">
              <w:t>2</w:t>
            </w:r>
          </w:p>
        </w:tc>
      </w:tr>
      <w:tr w:rsidR="00E92DBE" w14:paraId="6520A3B7" w14:textId="77777777" w:rsidTr="002B01C8">
        <w:trPr>
          <w:trHeight w:val="6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27D1D2" w14:textId="0B525658" w:rsidR="00E92DBE" w:rsidRPr="002B01C8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FE3F4C" w14:textId="77777777" w:rsidR="00E92DBE" w:rsidRDefault="00E92DBE" w:rsidP="002B01C8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F275E7" w14:textId="617E73EF" w:rsidR="00E92DBE" w:rsidRPr="002B01C8" w:rsidRDefault="00E92DBE" w:rsidP="002B01C8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2B01C8"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不锈钢筛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84A164" w14:textId="118CCBDA" w:rsidR="00E92DBE" w:rsidRPr="002B01C8" w:rsidRDefault="00E92DBE" w:rsidP="002B01C8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2B01C8"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00目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9070A7" w14:textId="51DFED12" w:rsidR="00E92DBE" w:rsidRPr="002B01C8" w:rsidRDefault="00E92DBE" w:rsidP="002B01C8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2B01C8"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只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6F0217" w14:textId="130BECDC" w:rsidR="00E92DBE" w:rsidRPr="002B01C8" w:rsidRDefault="00E92DBE" w:rsidP="002B01C8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 w:rsidRPr="002B01C8"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</w:t>
            </w:r>
          </w:p>
        </w:tc>
      </w:tr>
      <w:tr w:rsidR="00E92DBE" w14:paraId="7C11AD63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F67933" w14:textId="4A842B6C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A063D7" w14:textId="7777777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FA39065" w14:textId="4B327D94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4B5489">
              <w:rPr>
                <w:rFonts w:hint="eastAsia"/>
              </w:rPr>
              <w:t>不锈钢筛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C528B1E" w14:textId="61751F18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50124">
              <w:rPr>
                <w:rFonts w:hint="eastAsia"/>
              </w:rPr>
              <w:t>200</w:t>
            </w:r>
            <w:r w:rsidRPr="00E50124">
              <w:rPr>
                <w:rFonts w:hint="eastAsia"/>
              </w:rPr>
              <w:t>目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B5101DB" w14:textId="1696B81D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4"/>
              </w:rPr>
            </w:pPr>
            <w:r w:rsidRPr="00105786">
              <w:rPr>
                <w:rFonts w:hint="eastAsia"/>
              </w:rPr>
              <w:t>只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BB49DAB" w14:textId="4B8A6453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4"/>
              </w:rPr>
            </w:pPr>
            <w:r w:rsidRPr="008D6EBE">
              <w:t>1</w:t>
            </w:r>
          </w:p>
        </w:tc>
      </w:tr>
      <w:tr w:rsidR="00E92DBE" w14:paraId="792F50F2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FEEC21" w14:textId="10188756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9484EF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6DC5FE22" w14:textId="6B0863DD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4B5489">
              <w:rPr>
                <w:rFonts w:hint="eastAsia"/>
              </w:rPr>
              <w:t>封口袋</w:t>
            </w:r>
          </w:p>
        </w:tc>
        <w:tc>
          <w:tcPr>
            <w:tcW w:w="20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44341F6E" w14:textId="6536BEB2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50124">
              <w:rPr>
                <w:rFonts w:hint="eastAsia"/>
              </w:rPr>
              <w:t>5*7cm</w:t>
            </w:r>
            <w:r w:rsidRPr="00E50124">
              <w:rPr>
                <w:rFonts w:hint="eastAsia"/>
              </w:rPr>
              <w:t>、</w:t>
            </w:r>
            <w:r w:rsidRPr="00E50124">
              <w:rPr>
                <w:rFonts w:hint="eastAsia"/>
              </w:rPr>
              <w:t>100</w:t>
            </w:r>
            <w:r w:rsidRPr="00E50124">
              <w:rPr>
                <w:rFonts w:hint="eastAsia"/>
              </w:rPr>
              <w:t>个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袋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74DE6B33" w14:textId="2F21EB94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4"/>
              </w:rPr>
            </w:pPr>
            <w:r w:rsidRPr="00105786">
              <w:rPr>
                <w:rFonts w:hint="eastAsia"/>
              </w:rPr>
              <w:t>袋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0D506422" w14:textId="1737AB08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4"/>
              </w:rPr>
            </w:pPr>
            <w:r w:rsidRPr="008D6EBE">
              <w:t>5</w:t>
            </w:r>
          </w:p>
        </w:tc>
      </w:tr>
      <w:tr w:rsidR="00E92DBE" w14:paraId="03359CE6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7570CB" w14:textId="2B88C00A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F98B5C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B92134" w14:textId="3BEC11F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4B5489">
              <w:rPr>
                <w:rFonts w:hint="eastAsia"/>
              </w:rPr>
              <w:t>封口袋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97BB953" w14:textId="003EB0D9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50124">
              <w:rPr>
                <w:rFonts w:hint="eastAsia"/>
              </w:rPr>
              <w:t>7*10cm</w:t>
            </w:r>
            <w:r w:rsidRPr="00E50124">
              <w:rPr>
                <w:rFonts w:hint="eastAsia"/>
              </w:rPr>
              <w:t>、</w:t>
            </w:r>
            <w:r w:rsidRPr="00E50124">
              <w:rPr>
                <w:rFonts w:hint="eastAsia"/>
              </w:rPr>
              <w:t>100</w:t>
            </w:r>
            <w:r w:rsidRPr="00E50124">
              <w:rPr>
                <w:rFonts w:hint="eastAsia"/>
              </w:rPr>
              <w:t>个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袋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4CDD4D5" w14:textId="43576BB3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4"/>
              </w:rPr>
            </w:pPr>
            <w:r w:rsidRPr="00105786">
              <w:rPr>
                <w:rFonts w:hint="eastAsia"/>
              </w:rPr>
              <w:t>袋</w:t>
            </w:r>
          </w:p>
        </w:tc>
        <w:tc>
          <w:tcPr>
            <w:tcW w:w="15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C289BF5" w14:textId="4DA91471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sz w:val="24"/>
              </w:rPr>
            </w:pPr>
            <w:r w:rsidRPr="008D6EBE">
              <w:t>3</w:t>
            </w:r>
          </w:p>
        </w:tc>
      </w:tr>
      <w:tr w:rsidR="00E92DBE" w14:paraId="3CF5D30D" w14:textId="77777777" w:rsidTr="002B01C8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662128" w14:textId="3C5E1D43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744E1C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C29F8D" w14:textId="6A7A1428" w:rsidR="00E92DBE" w:rsidRDefault="00E92DBE" w:rsidP="002B01C8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4B5489">
              <w:rPr>
                <w:rFonts w:hint="eastAsia"/>
              </w:rPr>
              <w:t>封口袋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8A5975" w14:textId="001323D1" w:rsidR="00E92DBE" w:rsidRDefault="00E92DBE" w:rsidP="002B01C8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50124">
              <w:rPr>
                <w:rFonts w:hint="eastAsia"/>
              </w:rPr>
              <w:t>12*17cm</w:t>
            </w:r>
            <w:r w:rsidRPr="00E50124">
              <w:rPr>
                <w:rFonts w:hint="eastAsia"/>
              </w:rPr>
              <w:t>、</w:t>
            </w:r>
            <w:r w:rsidRPr="00E50124">
              <w:rPr>
                <w:rFonts w:hint="eastAsia"/>
              </w:rPr>
              <w:t>100</w:t>
            </w:r>
            <w:r w:rsidRPr="00E50124">
              <w:rPr>
                <w:rFonts w:hint="eastAsia"/>
              </w:rPr>
              <w:t>个</w:t>
            </w:r>
            <w:r w:rsidRPr="00E50124">
              <w:rPr>
                <w:rFonts w:hint="eastAsia"/>
              </w:rPr>
              <w:t>/</w:t>
            </w:r>
            <w:r w:rsidRPr="00E50124">
              <w:rPr>
                <w:rFonts w:hint="eastAsia"/>
              </w:rPr>
              <w:t>袋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17A5CDA" w14:textId="0BCB9131" w:rsidR="00E92DBE" w:rsidRDefault="00E92DBE" w:rsidP="00E92DBE">
            <w:pPr>
              <w:widowControl/>
              <w:jc w:val="center"/>
              <w:textAlignment w:val="top"/>
              <w:rPr>
                <w:rFonts w:ascii="宋体" w:eastAsia="宋体" w:hAnsi="宋体" w:cs="宋体"/>
                <w:color w:val="000000"/>
                <w:sz w:val="24"/>
              </w:rPr>
            </w:pPr>
            <w:r w:rsidRPr="00105786">
              <w:rPr>
                <w:rFonts w:hint="eastAsia"/>
              </w:rPr>
              <w:t>袋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171F544" w14:textId="6A82184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D6EBE">
              <w:t>3</w:t>
            </w:r>
          </w:p>
        </w:tc>
      </w:tr>
      <w:tr w:rsidR="00E92DBE" w14:paraId="70461104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ADCAE4" w14:textId="7DFBABAE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E79C5E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75F3B" w14:textId="68644428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4B5489">
              <w:rPr>
                <w:rFonts w:hint="eastAsia"/>
              </w:rPr>
              <w:t>移液枪头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B9498FF" w14:textId="7951B821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50124">
              <w:t>100μ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0734552" w14:textId="1B8DAC24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B594D46" w14:textId="1BEA44D8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D6EBE">
              <w:t>3</w:t>
            </w:r>
          </w:p>
        </w:tc>
      </w:tr>
      <w:tr w:rsidR="00E92DBE" w14:paraId="2D32953D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21AAF2" w14:textId="5A97D69F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3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66DD8E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915E22" w14:textId="69979582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4B5489">
              <w:rPr>
                <w:rFonts w:hint="eastAsia"/>
              </w:rPr>
              <w:t>移液枪头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2EBF73E" w14:textId="4F11C2D6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50124">
              <w:t>1000μ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D680E25" w14:textId="2511A26B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F61D179" w14:textId="055FDF46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D6EBE">
              <w:t>5</w:t>
            </w:r>
          </w:p>
        </w:tc>
      </w:tr>
      <w:tr w:rsidR="00E92DBE" w14:paraId="7F426917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781C5A" w14:textId="0F744B0C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3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CCF315" w14:textId="77777777" w:rsidR="00E92DBE" w:rsidRDefault="00E92DBE" w:rsidP="00E92DBE">
            <w:pPr>
              <w:widowControl/>
              <w:jc w:val="center"/>
              <w:textAlignment w:val="bottom"/>
              <w:rPr>
                <w:rFonts w:ascii="宋体" w:eastAsia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E7F510" w14:textId="774F9A67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4B5489">
              <w:rPr>
                <w:rFonts w:hint="eastAsia"/>
              </w:rPr>
              <w:t>移液枪头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AA95C22" w14:textId="776C5ED6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E50124">
              <w:t>5000μ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6881BD3" w14:textId="3090A555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105786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F22421C" w14:textId="4A053AE0" w:rsidR="00E92DBE" w:rsidRDefault="00E92DBE" w:rsidP="00E92DBE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</w:rPr>
            </w:pPr>
            <w:r w:rsidRPr="008D6EBE">
              <w:t>8</w:t>
            </w:r>
          </w:p>
        </w:tc>
      </w:tr>
    </w:tbl>
    <w:p w14:paraId="7EA4CFC9" w14:textId="77777777" w:rsidR="00BD32E5" w:rsidRDefault="00BD32E5"/>
    <w:sectPr w:rsidR="00BD32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82AA9" w14:textId="77777777" w:rsidR="00357B8A" w:rsidRDefault="00357B8A" w:rsidP="003F1A7A">
      <w:r>
        <w:separator/>
      </w:r>
    </w:p>
  </w:endnote>
  <w:endnote w:type="continuationSeparator" w:id="0">
    <w:p w14:paraId="51DD9ED9" w14:textId="77777777" w:rsidR="00357B8A" w:rsidRDefault="00357B8A" w:rsidP="003F1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D15D" w14:textId="77777777" w:rsidR="00357B8A" w:rsidRDefault="00357B8A" w:rsidP="003F1A7A">
      <w:r>
        <w:separator/>
      </w:r>
    </w:p>
  </w:footnote>
  <w:footnote w:type="continuationSeparator" w:id="0">
    <w:p w14:paraId="2FEEFF86" w14:textId="77777777" w:rsidR="00357B8A" w:rsidRDefault="00357B8A" w:rsidP="003F1A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2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sjQwtDAyNbE0NrBQ0lEKTi0uzszPAykwrQUAIB65zywAAAA="/>
    <w:docVar w:name="commondata" w:val="eyJoZGlkIjoiMmY2NWVjMGYxMTg5YmJlZWVkYzVlNmMxMDczNjYxYWEifQ=="/>
  </w:docVars>
  <w:rsids>
    <w:rsidRoot w:val="00BD32E5"/>
    <w:rsid w:val="00055547"/>
    <w:rsid w:val="002A40FF"/>
    <w:rsid w:val="002B01C8"/>
    <w:rsid w:val="00357B8A"/>
    <w:rsid w:val="0039602C"/>
    <w:rsid w:val="003F1A7A"/>
    <w:rsid w:val="004332D0"/>
    <w:rsid w:val="004D578B"/>
    <w:rsid w:val="00567684"/>
    <w:rsid w:val="005F5ED0"/>
    <w:rsid w:val="00666BE4"/>
    <w:rsid w:val="00701E5D"/>
    <w:rsid w:val="007C5CFC"/>
    <w:rsid w:val="008331E1"/>
    <w:rsid w:val="008A4CA8"/>
    <w:rsid w:val="008B3422"/>
    <w:rsid w:val="009B767D"/>
    <w:rsid w:val="00AE075D"/>
    <w:rsid w:val="00B51D4D"/>
    <w:rsid w:val="00BB459F"/>
    <w:rsid w:val="00BD32E5"/>
    <w:rsid w:val="00D1219B"/>
    <w:rsid w:val="00D71DDC"/>
    <w:rsid w:val="00DD1EFA"/>
    <w:rsid w:val="00E92DBE"/>
    <w:rsid w:val="00ED6DAA"/>
    <w:rsid w:val="00F03E66"/>
    <w:rsid w:val="00FA60BD"/>
    <w:rsid w:val="00FC11A7"/>
    <w:rsid w:val="00FC340D"/>
    <w:rsid w:val="00FD6455"/>
    <w:rsid w:val="05D530D2"/>
    <w:rsid w:val="5AFF0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FA72BE"/>
  <w15:docId w15:val="{13579A32-6DE7-4C64-86A6-ECD016B07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21">
    <w:name w:val="font21"/>
    <w:basedOn w:val="a0"/>
    <w:qFormat/>
    <w:rPr>
      <w:rFonts w:ascii="等线" w:eastAsia="等线" w:hAnsi="等线" w:cs="等线" w:hint="eastAsia"/>
      <w:color w:val="000000"/>
      <w:sz w:val="22"/>
      <w:szCs w:val="22"/>
      <w:u w:val="none"/>
    </w:rPr>
  </w:style>
  <w:style w:type="character" w:customStyle="1" w:styleId="font81">
    <w:name w:val="font81"/>
    <w:basedOn w:val="a0"/>
    <w:qFormat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font91">
    <w:name w:val="font91"/>
    <w:basedOn w:val="a0"/>
    <w:qFormat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112">
    <w:name w:val="font112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121">
    <w:name w:val="font121"/>
    <w:basedOn w:val="a0"/>
    <w:qFormat/>
    <w:rPr>
      <w:rFonts w:ascii="Times New Roman" w:hAnsi="Times New Roman" w:cs="Times New Roman" w:hint="default"/>
      <w:color w:val="000000"/>
      <w:sz w:val="21"/>
      <w:szCs w:val="21"/>
      <w:u w:val="none"/>
    </w:rPr>
  </w:style>
  <w:style w:type="character" w:customStyle="1" w:styleId="font61">
    <w:name w:val="font61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131">
    <w:name w:val="font131"/>
    <w:basedOn w:val="a0"/>
    <w:qFormat/>
    <w:rPr>
      <w:rFonts w:ascii="宋体" w:eastAsia="宋体" w:hAnsi="宋体" w:cs="宋体"/>
      <w:color w:val="000000"/>
      <w:sz w:val="20"/>
      <w:szCs w:val="20"/>
      <w:u w:val="none"/>
    </w:rPr>
  </w:style>
  <w:style w:type="paragraph" w:styleId="a3">
    <w:name w:val="header"/>
    <w:basedOn w:val="a"/>
    <w:link w:val="a4"/>
    <w:rsid w:val="003F1A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F1A7A"/>
    <w:rPr>
      <w:kern w:val="2"/>
      <w:sz w:val="18"/>
      <w:szCs w:val="18"/>
    </w:rPr>
  </w:style>
  <w:style w:type="paragraph" w:styleId="a5">
    <w:name w:val="footer"/>
    <w:basedOn w:val="a"/>
    <w:link w:val="a6"/>
    <w:rsid w:val="003F1A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F1A7A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391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王 汉林</cp:lastModifiedBy>
  <cp:revision>27</cp:revision>
  <dcterms:created xsi:type="dcterms:W3CDTF">2025-02-17T01:30:00Z</dcterms:created>
  <dcterms:modified xsi:type="dcterms:W3CDTF">2025-08-27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75434CBF3DBB40ACA4A6984E1376CBA7_12</vt:lpwstr>
  </property>
  <property fmtid="{D5CDD505-2E9C-101B-9397-08002B2CF9AE}" pid="4" name="KSOTemplateDocerSaveRecord">
    <vt:lpwstr>eyJoZGlkIjoiMmY2NWVjMGYxMTg5YmJlZWVkYzVlNmMxMDczNjYxYWEiLCJ1c2VySWQiOiI1MjgzMDgzNDIifQ==</vt:lpwstr>
  </property>
</Properties>
</file>